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2EED35" w14:textId="46ABA2BC" w:rsidR="00D221D2" w:rsidRDefault="00894A17">
      <w:r>
        <w:rPr>
          <w:noProof/>
        </w:rPr>
        <w:drawing>
          <wp:anchor distT="0" distB="0" distL="114300" distR="114300" simplePos="0" relativeHeight="251658240" behindDoc="0" locked="0" layoutInCell="1" allowOverlap="1" wp14:anchorId="0E6CCB52" wp14:editId="418ED280">
            <wp:simplePos x="0" y="0"/>
            <wp:positionH relativeFrom="margin">
              <wp:align>center</wp:align>
            </wp:positionH>
            <wp:positionV relativeFrom="paragraph">
              <wp:posOffset>608</wp:posOffset>
            </wp:positionV>
            <wp:extent cx="6819900" cy="4276725"/>
            <wp:effectExtent l="0" t="0" r="0" b="9525"/>
            <wp:wrapTopAndBottom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35" t="20216" r="55821" b="7246"/>
                    <a:stretch/>
                  </pic:blipFill>
                  <pic:spPr bwMode="auto">
                    <a:xfrm>
                      <a:off x="0" y="0"/>
                      <a:ext cx="6819900" cy="4276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02CCDE" w14:textId="3F5B0DCA" w:rsidR="00D221D2" w:rsidRDefault="00894A17">
      <w:r w:rsidRPr="00FE1264">
        <w:drawing>
          <wp:anchor distT="0" distB="0" distL="114300" distR="114300" simplePos="0" relativeHeight="251659264" behindDoc="0" locked="0" layoutInCell="1" allowOverlap="1" wp14:anchorId="4ABCA669" wp14:editId="232CE39D">
            <wp:simplePos x="0" y="0"/>
            <wp:positionH relativeFrom="margin">
              <wp:align>left</wp:align>
            </wp:positionH>
            <wp:positionV relativeFrom="paragraph">
              <wp:posOffset>424428</wp:posOffset>
            </wp:positionV>
            <wp:extent cx="6182995" cy="2514600"/>
            <wp:effectExtent l="0" t="0" r="8255" b="0"/>
            <wp:wrapSquare wrapText="bothSides"/>
            <wp:docPr id="6" name="Picture 6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, Word&#10;&#10;Description automatically generated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118" t="20250" r="54631" b="31682"/>
                    <a:stretch/>
                  </pic:blipFill>
                  <pic:spPr bwMode="auto">
                    <a:xfrm>
                      <a:off x="0" y="0"/>
                      <a:ext cx="6182995" cy="2514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7819E728" w14:textId="0A856983" w:rsidR="00D221D2" w:rsidRDefault="00D221D2"/>
    <w:p w14:paraId="352DE8F2" w14:textId="0D062235" w:rsidR="00D221D2" w:rsidRDefault="00D221D2"/>
    <w:p w14:paraId="0449274A" w14:textId="4A809C61" w:rsidR="00D221D2" w:rsidRDefault="00D221D2"/>
    <w:p w14:paraId="1145CE9E" w14:textId="0751A658" w:rsidR="00894A17" w:rsidRDefault="00894A17"/>
    <w:p w14:paraId="27FD2763" w14:textId="0ECCA9DE" w:rsidR="00894A17" w:rsidRDefault="00894A17"/>
    <w:p w14:paraId="7075F409" w14:textId="0C24C0BA" w:rsidR="00894A17" w:rsidRDefault="00894A17"/>
    <w:p w14:paraId="79024601" w14:textId="76B63F25" w:rsidR="00894A17" w:rsidRDefault="00505A49">
      <w:r w:rsidRPr="00505A49">
        <w:drawing>
          <wp:anchor distT="0" distB="0" distL="114300" distR="114300" simplePos="0" relativeHeight="251661312" behindDoc="0" locked="0" layoutInCell="1" allowOverlap="1" wp14:anchorId="7D36B874" wp14:editId="48A15E4F">
            <wp:simplePos x="0" y="0"/>
            <wp:positionH relativeFrom="margin">
              <wp:align>left</wp:align>
            </wp:positionH>
            <wp:positionV relativeFrom="paragraph">
              <wp:posOffset>2646156</wp:posOffset>
            </wp:positionV>
            <wp:extent cx="6073775" cy="3609975"/>
            <wp:effectExtent l="0" t="0" r="3175" b="9525"/>
            <wp:wrapSquare wrapText="bothSides"/>
            <wp:docPr id="8" name="Picture 8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, Word&#10;&#10;Description automatically generated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405" t="17885" r="54562" b="8090"/>
                    <a:stretch/>
                  </pic:blipFill>
                  <pic:spPr bwMode="auto">
                    <a:xfrm>
                      <a:off x="0" y="0"/>
                      <a:ext cx="6073775" cy="3609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4A17" w:rsidRPr="00894A17">
        <w:drawing>
          <wp:anchor distT="0" distB="0" distL="114300" distR="114300" simplePos="0" relativeHeight="251660288" behindDoc="0" locked="0" layoutInCell="1" allowOverlap="1" wp14:anchorId="175C98CF" wp14:editId="593D3EEB">
            <wp:simplePos x="0" y="0"/>
            <wp:positionH relativeFrom="column">
              <wp:posOffset>0</wp:posOffset>
            </wp:positionH>
            <wp:positionV relativeFrom="paragraph">
              <wp:posOffset>2485</wp:posOffset>
            </wp:positionV>
            <wp:extent cx="6074154" cy="2335695"/>
            <wp:effectExtent l="0" t="0" r="3175" b="7620"/>
            <wp:wrapSquare wrapText="bothSides"/>
            <wp:docPr id="7" name="Picture 7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, Word&#10;&#10;Description automatically generated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03" t="21101" r="54772" b="32935"/>
                    <a:stretch/>
                  </pic:blipFill>
                  <pic:spPr bwMode="auto">
                    <a:xfrm>
                      <a:off x="0" y="0"/>
                      <a:ext cx="6074154" cy="23356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62262D64" w14:textId="242691DB" w:rsidR="00894A17" w:rsidRDefault="00894A17"/>
    <w:p w14:paraId="6C1A28C5" w14:textId="116B2CA9" w:rsidR="00894A17" w:rsidRDefault="00894A17"/>
    <w:p w14:paraId="4CB4C6A1" w14:textId="71BBB1AC" w:rsidR="00894A17" w:rsidRDefault="00894A17"/>
    <w:p w14:paraId="6D86C96F" w14:textId="3474ED91" w:rsidR="000B73A4" w:rsidRDefault="00505A49">
      <w:r w:rsidRPr="00505A49">
        <w:drawing>
          <wp:inline distT="0" distB="0" distL="0" distR="0" wp14:anchorId="5DEF141F" wp14:editId="37E3CDF7">
            <wp:extent cx="5446643" cy="1112520"/>
            <wp:effectExtent l="0" t="0" r="1905" b="0"/>
            <wp:docPr id="9" name="Picture 9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, Word&#10;&#10;Description automatically generated"/>
                    <pic:cNvPicPr/>
                  </pic:nvPicPr>
                  <pic:blipFill rotWithShape="1">
                    <a:blip r:embed="rId8"/>
                    <a:srcRect l="11780" t="46870" r="55564" b="29418"/>
                    <a:stretch/>
                  </pic:blipFill>
                  <pic:spPr bwMode="auto">
                    <a:xfrm>
                      <a:off x="0" y="0"/>
                      <a:ext cx="5467009" cy="1116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0B73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MLU0NDI1NbIwMjNU0lEKTi0uzszPAykwrAUAsjjW5CwAAAA="/>
  </w:docVars>
  <w:rsids>
    <w:rsidRoot w:val="000B73A4"/>
    <w:rsid w:val="000B73A4"/>
    <w:rsid w:val="00347E1F"/>
    <w:rsid w:val="00426FC7"/>
    <w:rsid w:val="00505A49"/>
    <w:rsid w:val="00894A17"/>
    <w:rsid w:val="00D221D2"/>
    <w:rsid w:val="00FE12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F31A2C"/>
  <w15:chartTrackingRefBased/>
  <w15:docId w15:val="{25A37260-6EAD-4F3A-B1C8-74279798D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347E1F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watts</dc:creator>
  <cp:keywords/>
  <dc:description/>
  <cp:lastModifiedBy>Craig watts</cp:lastModifiedBy>
  <cp:revision>1</cp:revision>
  <dcterms:created xsi:type="dcterms:W3CDTF">2021-07-26T20:45:00Z</dcterms:created>
  <dcterms:modified xsi:type="dcterms:W3CDTF">2021-07-27T09:43:00Z</dcterms:modified>
</cp:coreProperties>
</file>